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8934C7" w:rsidRPr="00464C6A" w:rsidTr="00C37FB3">
        <w:trPr>
          <w:jc w:val="center"/>
        </w:trPr>
        <w:tc>
          <w:tcPr>
            <w:tcW w:w="3024" w:type="dxa"/>
          </w:tcPr>
          <w:p w:rsidR="008934C7" w:rsidRPr="00464C6A" w:rsidRDefault="00712B0A" w:rsidP="00C37FB3">
            <w:pPr>
              <w:pStyle w:val="Picturecentered"/>
              <w:rPr>
                <w:rFonts w:ascii="Tahoma" w:hAnsi="Tahoma" w:cs="Tahoma"/>
                <w:sz w:val="16"/>
                <w:szCs w:val="16"/>
              </w:rPr>
            </w:pPr>
            <w:sdt>
              <w:sdtPr>
                <w:rPr>
                  <w:rFonts w:ascii="Tahoma" w:hAnsi="Tahoma" w:cs="Tahoma"/>
                  <w:sz w:val="16"/>
                  <w:szCs w:val="16"/>
                </w:rPr>
                <w:id w:val="-1307205952"/>
                <w:picture/>
              </w:sdtPr>
              <w:sdtEndPr/>
              <w:sdtContent>
                <w:r w:rsidR="008934C7" w:rsidRPr="00464C6A">
                  <w:rPr>
                    <w:rFonts w:ascii="Tahoma" w:hAnsi="Tahoma" w:cs="Tahoma"/>
                    <w:sz w:val="16"/>
                    <w:szCs w:val="16"/>
                  </w:rPr>
                  <w:drawing>
                    <wp:inline distT="0" distB="0" distL="0" distR="0" wp14:anchorId="067CED31" wp14:editId="01A424BB">
                      <wp:extent cx="1283170" cy="1287323"/>
                      <wp:effectExtent l="0" t="0" r="0" b="8255"/>
                      <wp:docPr id="25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3170" cy="1287323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3024" w:type="dxa"/>
          </w:tcPr>
          <w:p w:rsidR="008934C7" w:rsidRPr="00464C6A" w:rsidRDefault="00712B0A" w:rsidP="00C37FB3">
            <w:pPr>
              <w:pStyle w:val="Picturecentered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imes New Roman" w:hAnsi="Times New Roman"/>
                <w:noProof w:val="0"/>
                <w:sz w:val="24"/>
                <w:szCs w:val="24"/>
              </w:rPr>
              <w:pict>
                <v:group id="_x0000_s1028" style="position:absolute;left:0;text-align:left;margin-left:40.05pt;margin-top:7.15pt;width:71.55pt;height:76.7pt;z-index:251659264;mso-position-horizontal-relative:text;mso-position-vertical-relative:text" coordorigin="10740,10537" coordsize="90,97">
                  <v:rect id="_x0000_s1029" style="position:absolute;left:10740;top:10537;width:91;height:90;mso-wrap-distance-left:2.88pt;mso-wrap-distance-top:2.88pt;mso-wrap-distance-right:2.88pt;mso-wrap-distance-bottom:2.88pt" o:preferrelative="t" filled="f" stroked="f" strokecolor="black [0]" insetpen="t" o:cliptowrap="t">
                    <v:stroke>
                      <o:left v:ext="view" color="black [0]"/>
                      <o:top v:ext="view" color="black [0]"/>
                      <o:right v:ext="view" color="black [0]"/>
                      <o:bottom v:ext="view" color="black [0]"/>
                      <o:column v:ext="view" color="black [0]"/>
                    </v:stroke>
                    <v:imagedata r:id="rId7" o:title=""/>
                    <v:shadow color="#eeece1"/>
                    <v:path o:extrusionok="f"/>
                    <o:lock v:ext="edit" aspectratio="t"/>
                  </v:rect>
                  <v:shapetype id="_x0000_t145" coordsize="21600,21600" o:spt="145" path="al10800,10800,10800,10800@3@15e">
                    <v:formulas>
                      <v:f eqn="val #1"/>
                      <v:f eqn="val #0"/>
                      <v:f eqn="sum 0 0 #0"/>
                      <v:f eqn="sumangle #0 0 180"/>
                      <v:f eqn="sumangle #0 0 90"/>
                      <v:f eqn="prod @4 2 1"/>
                      <v:f eqn="sumangle #0 90 0"/>
                      <v:f eqn="prod @6 2 1"/>
                      <v:f eqn="abs #0"/>
                      <v:f eqn="sumangle @8 0 90"/>
                      <v:f eqn="if @9 @7 @5"/>
                      <v:f eqn="sumangle @10 0 360"/>
                      <v:f eqn="if @10 @11 @10"/>
                      <v:f eqn="sumangle @12 0 360"/>
                      <v:f eqn="if @12 @13 @12"/>
                      <v:f eqn="sum 0 0 @14"/>
                      <v:f eqn="val 10800"/>
                      <v:f eqn="cos 10800 #0"/>
                      <v:f eqn="sin 10800 #0"/>
                      <v:f eqn="sum @17 10800 0"/>
                      <v:f eqn="sum @18 10800 0"/>
                      <v:f eqn="sum 10800 0 @17"/>
                      <v:f eqn="if @9 0 21600"/>
                      <v:f eqn="sum 10800 0 @18"/>
                    </v:formulas>
                    <v:path textpathok="t" o:connecttype="custom" o:connectlocs="10800,@22;@19,@20;@21,@20"/>
                    <v:textpath on="t" style="v-text-kern:t" fitpath="t"/>
                    <v:handles>
                      <v:h position="@16,#0" polar="10800,10800"/>
                    </v:handles>
                    <o:lock v:ext="edit" text="t" shapetype="t"/>
                  </v:shapetype>
                  <v:shape id="_x0000_s1030" type="#_x0000_t145" style="position:absolute;left:10743;top:10596;width:86;height:38;mso-wrap-distance-left:2.88pt;mso-wrap-distance-top:2.88pt;mso-wrap-distance-right:2.88pt;mso-wrap-distance-bottom:2.88pt" adj="1169799" fillcolor="#c0504d" stroked="f" strokecolor="#c4bc96" strokeweight="1.5pt" o:cliptowrap="t">
                    <v:fill r:id="rId8" o:title="" color2="fill darken(176)" angle="-45" focusposition=".5,.5" focussize="" method="linear sigma" type="gradient"/>
                    <v:stroke r:id="rId8" o:title="">
                      <o:left v:ext="view" color="black [0]"/>
                      <o:top v:ext="view" color="black [0]"/>
                      <o:right v:ext="view" color="black [0]"/>
                      <o:bottom v:ext="view" color="black [0]"/>
                      <o:column v:ext="view" color="black [0]"/>
                    </v:stroke>
                    <v:shadow on="t" color="#c6d9f1" opacity=".5" offset="-2pt,-1pt" offset2="8pt,10pt"/>
                    <v:textpath style="font-family:&quot;Tahoma&quot;;font-size:12pt;v-text-spacing:58985f" fitshape="t" trim="t" string="ROOTS AND WINGS&#10;"/>
                  </v:shape>
                </v:group>
              </w:pict>
            </w:r>
          </w:p>
        </w:tc>
        <w:tc>
          <w:tcPr>
            <w:tcW w:w="3024" w:type="dxa"/>
          </w:tcPr>
          <w:p w:rsidR="008934C7" w:rsidRPr="00464C6A" w:rsidRDefault="00712B0A" w:rsidP="00C37FB3">
            <w:pPr>
              <w:pStyle w:val="Picturecentered"/>
              <w:rPr>
                <w:rFonts w:ascii="Tahoma" w:hAnsi="Tahoma" w:cs="Tahoma"/>
                <w:sz w:val="16"/>
                <w:szCs w:val="16"/>
              </w:rPr>
            </w:pPr>
            <w:sdt>
              <w:sdtPr>
                <w:rPr>
                  <w:rFonts w:ascii="Tahoma" w:hAnsi="Tahoma" w:cs="Tahoma"/>
                  <w:sz w:val="16"/>
                  <w:szCs w:val="16"/>
                </w:rPr>
                <w:id w:val="-1307205950"/>
                <w:picture/>
              </w:sdtPr>
              <w:sdtEndPr/>
              <w:sdtContent>
                <w:r w:rsidR="008934C7" w:rsidRPr="00464C6A">
                  <w:rPr>
                    <w:rFonts w:ascii="Tahoma" w:hAnsi="Tahoma" w:cs="Tahoma"/>
                    <w:sz w:val="16"/>
                    <w:szCs w:val="16"/>
                  </w:rPr>
                  <w:drawing>
                    <wp:inline distT="0" distB="0" distL="0" distR="0" wp14:anchorId="7ABBA2A6" wp14:editId="0B5BBAE3">
                      <wp:extent cx="1278110" cy="1282259"/>
                      <wp:effectExtent l="0" t="0" r="0" b="0"/>
                      <wp:docPr id="27" name="Pictur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 preferRelativeResize="0"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78110" cy="1282259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</w:tbl>
    <w:p w:rsidR="008934C7" w:rsidRPr="00464C6A" w:rsidRDefault="008934C7" w:rsidP="008934C7">
      <w:pPr>
        <w:pStyle w:val="Smallsmace"/>
        <w:rPr>
          <w:rFonts w:ascii="Tahoma" w:hAnsi="Tahoma" w:cs="Tahoma"/>
          <w:sz w:val="16"/>
        </w:rPr>
      </w:pPr>
    </w:p>
    <w:tbl>
      <w:tblPr>
        <w:tblStyle w:val="TableGrid"/>
        <w:tblW w:w="85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1350"/>
        <w:gridCol w:w="3600"/>
      </w:tblGrid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Month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April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Month"/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Month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May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KS1 testing period begins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YR parent share the learning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3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4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Healthy-Eco Governors meeting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5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6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7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BANK HOLIDAY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8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9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0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Finance Governors meeting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1</w:t>
            </w:r>
          </w:p>
        </w:tc>
        <w:tc>
          <w:tcPr>
            <w:tcW w:w="3600" w:type="dxa"/>
          </w:tcPr>
          <w:p w:rsidR="008934C7" w:rsidRPr="00666C0C" w:rsidRDefault="00666C0C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Y5/Y6 netball at </w:t>
            </w:r>
            <w:proofErr w:type="spellStart"/>
            <w:r>
              <w:rPr>
                <w:rFonts w:ascii="Tahoma" w:hAnsi="Tahoma" w:cs="Tahoma"/>
                <w:sz w:val="14"/>
                <w:szCs w:val="14"/>
              </w:rPr>
              <w:t>Wingrave</w:t>
            </w:r>
            <w:proofErr w:type="spellEnd"/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2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3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4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i/>
                <w:sz w:val="14"/>
                <w:szCs w:val="14"/>
              </w:rPr>
              <w:t xml:space="preserve">Assessment Week and </w:t>
            </w:r>
            <w:r>
              <w:rPr>
                <w:rFonts w:ascii="Tahoma" w:hAnsi="Tahoma" w:cs="Tahoma"/>
                <w:i/>
                <w:sz w:val="14"/>
                <w:szCs w:val="14"/>
              </w:rPr>
              <w:t xml:space="preserve">KS2 </w:t>
            </w:r>
            <w:r w:rsidRPr="00E042BA">
              <w:rPr>
                <w:rFonts w:ascii="Tahoma" w:hAnsi="Tahoma" w:cs="Tahoma"/>
                <w:i/>
                <w:sz w:val="14"/>
                <w:szCs w:val="14"/>
              </w:rPr>
              <w:t>SATs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5</w:t>
            </w:r>
          </w:p>
        </w:tc>
        <w:tc>
          <w:tcPr>
            <w:tcW w:w="3600" w:type="dxa"/>
          </w:tcPr>
          <w:p w:rsidR="008934C7" w:rsidRPr="00E042BA" w:rsidRDefault="008934C7" w:rsidP="00E042BA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i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6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TERM STARTS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7</w:t>
            </w:r>
          </w:p>
        </w:tc>
        <w:tc>
          <w:tcPr>
            <w:tcW w:w="3600" w:type="dxa"/>
          </w:tcPr>
          <w:p w:rsidR="008934C7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Development Fund meeting</w:t>
            </w:r>
          </w:p>
          <w:p w:rsidR="00E042BA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Full Governing Body meeting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8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i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9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0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1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i/>
                <w:sz w:val="14"/>
                <w:szCs w:val="14"/>
              </w:rPr>
              <w:t>STEM week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2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3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Eco afternoon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666C0C" w:rsidRDefault="00666C0C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Polar Explorer to Y5&amp;Y6</w:t>
            </w:r>
          </w:p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Health and Safety governors meeting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4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666C0C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YR to College Lake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5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INSET DAY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6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7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8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HALF TERM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9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666C0C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proofErr w:type="spellStart"/>
            <w:r>
              <w:rPr>
                <w:rFonts w:ascii="Tahoma" w:hAnsi="Tahoma" w:cs="Tahoma"/>
                <w:sz w:val="14"/>
                <w:szCs w:val="14"/>
              </w:rPr>
              <w:t>Polare</w:t>
            </w:r>
            <w:proofErr w:type="spellEnd"/>
            <w:r>
              <w:rPr>
                <w:rFonts w:ascii="Tahoma" w:hAnsi="Tahoma" w:cs="Tahoma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14"/>
                <w:szCs w:val="14"/>
              </w:rPr>
              <w:t>ambassoador</w:t>
            </w:r>
            <w:proofErr w:type="spellEnd"/>
            <w:r>
              <w:rPr>
                <w:rFonts w:ascii="Tahoma" w:hAnsi="Tahoma" w:cs="Tahoma"/>
                <w:sz w:val="14"/>
                <w:szCs w:val="14"/>
              </w:rPr>
              <w:t xml:space="preserve"> to Y3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30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31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</w:tbl>
    <w:p w:rsidR="008934C7" w:rsidRPr="00464C6A" w:rsidRDefault="008934C7" w:rsidP="008934C7">
      <w:pPr>
        <w:rPr>
          <w:rFonts w:ascii="Tahoma" w:hAnsi="Tahoma" w:cs="Tahoma"/>
          <w:sz w:val="16"/>
          <w:szCs w:val="16"/>
        </w:rPr>
      </w:pPr>
      <w:r w:rsidRPr="00464C6A">
        <w:rPr>
          <w:rFonts w:ascii="Tahoma" w:hAnsi="Tahoma" w:cs="Tahoma"/>
          <w:sz w:val="16"/>
          <w:szCs w:val="16"/>
        </w:rPr>
        <w:br w:type="page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8934C7" w:rsidRPr="00464C6A" w:rsidTr="00C37FB3">
        <w:trPr>
          <w:jc w:val="center"/>
        </w:trPr>
        <w:tc>
          <w:tcPr>
            <w:tcW w:w="3024" w:type="dxa"/>
          </w:tcPr>
          <w:p w:rsidR="008934C7" w:rsidRPr="00464C6A" w:rsidRDefault="00712B0A" w:rsidP="00C37FB3">
            <w:pPr>
              <w:pStyle w:val="Picturecentered"/>
              <w:rPr>
                <w:rFonts w:ascii="Tahoma" w:hAnsi="Tahoma" w:cs="Tahoma"/>
                <w:sz w:val="16"/>
                <w:szCs w:val="16"/>
              </w:rPr>
            </w:pPr>
            <w:sdt>
              <w:sdtPr>
                <w:rPr>
                  <w:rFonts w:ascii="Tahoma" w:hAnsi="Tahoma" w:cs="Tahoma"/>
                  <w:sz w:val="16"/>
                  <w:szCs w:val="16"/>
                </w:rPr>
                <w:id w:val="-1307205937"/>
                <w:picture/>
              </w:sdtPr>
              <w:sdtEndPr/>
              <w:sdtContent>
                <w:r w:rsidR="008934C7" w:rsidRPr="00464C6A">
                  <w:rPr>
                    <w:rFonts w:ascii="Tahoma" w:hAnsi="Tahoma" w:cs="Tahoma"/>
                    <w:sz w:val="16"/>
                    <w:szCs w:val="16"/>
                  </w:rPr>
                  <w:drawing>
                    <wp:inline distT="0" distB="0" distL="0" distR="0" wp14:anchorId="591D3E40" wp14:editId="51EA0866">
                      <wp:extent cx="1283170" cy="1287323"/>
                      <wp:effectExtent l="0" t="0" r="0" b="8255"/>
                      <wp:docPr id="34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3170" cy="1287323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3024" w:type="dxa"/>
          </w:tcPr>
          <w:p w:rsidR="008934C7" w:rsidRPr="00464C6A" w:rsidRDefault="00712B0A" w:rsidP="00C37FB3">
            <w:pPr>
              <w:pStyle w:val="Picturecentered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imes New Roman" w:hAnsi="Times New Roman"/>
                <w:noProof w:val="0"/>
                <w:sz w:val="24"/>
                <w:szCs w:val="24"/>
              </w:rPr>
              <w:pict>
                <v:group id="_x0000_s1031" style="position:absolute;left:0;text-align:left;margin-left:34.8pt;margin-top:6.4pt;width:71.55pt;height:76.7pt;z-index:251661312;mso-position-horizontal-relative:text;mso-position-vertical-relative:text" coordorigin="10740,10537" coordsize="90,97">
                  <v:rect id="_x0000_s1032" style="position:absolute;left:10740;top:10537;width:91;height:90;mso-wrap-distance-left:2.88pt;mso-wrap-distance-top:2.88pt;mso-wrap-distance-right:2.88pt;mso-wrap-distance-bottom:2.88pt" o:preferrelative="t" filled="f" stroked="f" strokecolor="black [0]" insetpen="t" o:cliptowrap="t">
                    <v:stroke>
                      <o:left v:ext="view" color="black [0]"/>
                      <o:top v:ext="view" color="black [0]"/>
                      <o:right v:ext="view" color="black [0]"/>
                      <o:bottom v:ext="view" color="black [0]"/>
                      <o:column v:ext="view" color="black [0]"/>
                    </v:stroke>
                    <v:imagedata r:id="rId7" o:title=""/>
                    <v:shadow color="#eeece1"/>
                    <v:path o:extrusionok="f"/>
                    <o:lock v:ext="edit" aspectratio="t"/>
                  </v:rect>
                  <v:shape id="_x0000_s1033" type="#_x0000_t145" style="position:absolute;left:10743;top:10596;width:86;height:38;mso-wrap-distance-left:2.88pt;mso-wrap-distance-top:2.88pt;mso-wrap-distance-right:2.88pt;mso-wrap-distance-bottom:2.88pt" adj="1169799" fillcolor="#c0504d" stroked="f" strokecolor="#c4bc96" strokeweight="1.5pt" o:cliptowrap="t">
                    <v:fill r:id="rId8" o:title="" color2="fill darken(176)" angle="-45" focusposition=".5,.5" focussize="" method="linear sigma" type="gradient"/>
                    <v:stroke r:id="rId8" o:title="">
                      <o:left v:ext="view" color="black [0]"/>
                      <o:top v:ext="view" color="black [0]"/>
                      <o:right v:ext="view" color="black [0]"/>
                      <o:bottom v:ext="view" color="black [0]"/>
                      <o:column v:ext="view" color="black [0]"/>
                    </v:stroke>
                    <v:shadow on="t" color="#c6d9f1" opacity=".5" offset="-2pt,-1pt" offset2="8pt,10pt"/>
                    <v:textpath style="font-family:&quot;Tahoma&quot;;font-size:12pt;v-text-spacing:58985f" fitshape="t" trim="t" string="ROOTS AND WINGS&#10;"/>
                  </v:shape>
                </v:group>
              </w:pict>
            </w:r>
          </w:p>
        </w:tc>
        <w:tc>
          <w:tcPr>
            <w:tcW w:w="3024" w:type="dxa"/>
          </w:tcPr>
          <w:p w:rsidR="008934C7" w:rsidRPr="00464C6A" w:rsidRDefault="00712B0A" w:rsidP="00C37FB3">
            <w:pPr>
              <w:pStyle w:val="Picturecentered"/>
              <w:rPr>
                <w:rFonts w:ascii="Tahoma" w:hAnsi="Tahoma" w:cs="Tahoma"/>
                <w:sz w:val="16"/>
                <w:szCs w:val="16"/>
              </w:rPr>
            </w:pPr>
            <w:sdt>
              <w:sdtPr>
                <w:rPr>
                  <w:rFonts w:ascii="Tahoma" w:hAnsi="Tahoma" w:cs="Tahoma"/>
                  <w:sz w:val="16"/>
                  <w:szCs w:val="16"/>
                </w:rPr>
                <w:id w:val="-1307205935"/>
                <w:picture/>
              </w:sdtPr>
              <w:sdtEndPr/>
              <w:sdtContent>
                <w:r w:rsidR="008934C7" w:rsidRPr="00464C6A">
                  <w:rPr>
                    <w:rFonts w:ascii="Tahoma" w:hAnsi="Tahoma" w:cs="Tahoma"/>
                    <w:sz w:val="16"/>
                    <w:szCs w:val="16"/>
                  </w:rPr>
                  <w:drawing>
                    <wp:inline distT="0" distB="0" distL="0" distR="0" wp14:anchorId="1A510128" wp14:editId="30A615AD">
                      <wp:extent cx="1278110" cy="1282259"/>
                      <wp:effectExtent l="0" t="0" r="0" b="0"/>
                      <wp:docPr id="36" name="Pictur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 preferRelativeResize="0"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78110" cy="1282259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</w:tbl>
    <w:p w:rsidR="008934C7" w:rsidRPr="00464C6A" w:rsidRDefault="008934C7" w:rsidP="008934C7">
      <w:pPr>
        <w:pStyle w:val="Smallsmace"/>
        <w:rPr>
          <w:rFonts w:ascii="Tahoma" w:hAnsi="Tahoma" w:cs="Tahoma"/>
          <w:sz w:val="16"/>
        </w:rPr>
      </w:pPr>
    </w:p>
    <w:tbl>
      <w:tblPr>
        <w:tblStyle w:val="TableGrid"/>
        <w:tblW w:w="85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1350"/>
        <w:gridCol w:w="3600"/>
      </w:tblGrid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Month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June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Month"/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Month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July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E042BA" w:rsidRPr="00E042BA" w:rsidTr="008934C7">
        <w:trPr>
          <w:jc w:val="center"/>
        </w:trPr>
        <w:tc>
          <w:tcPr>
            <w:tcW w:w="3600" w:type="dxa"/>
          </w:tcPr>
          <w:p w:rsidR="00E042BA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E042BA" w:rsidRPr="00E042BA" w:rsidRDefault="00E042BA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3</w:t>
            </w:r>
          </w:p>
        </w:tc>
        <w:tc>
          <w:tcPr>
            <w:tcW w:w="3600" w:type="dxa"/>
          </w:tcPr>
          <w:p w:rsidR="00E042BA" w:rsidRPr="00E042BA" w:rsidRDefault="00E042BA" w:rsidP="006C3BE5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Buckinghamshire Transfer Day/ New Parents Meeting 10:15am</w:t>
            </w:r>
          </w:p>
        </w:tc>
      </w:tr>
      <w:tr w:rsidR="00E042BA" w:rsidRPr="00E042BA" w:rsidTr="008934C7">
        <w:trPr>
          <w:jc w:val="center"/>
        </w:trPr>
        <w:tc>
          <w:tcPr>
            <w:tcW w:w="3600" w:type="dxa"/>
          </w:tcPr>
          <w:p w:rsidR="009B7224" w:rsidRDefault="009B7224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Back to school</w:t>
            </w:r>
          </w:p>
          <w:p w:rsidR="00E042BA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Y6 to River Dart</w:t>
            </w:r>
          </w:p>
        </w:tc>
        <w:tc>
          <w:tcPr>
            <w:tcW w:w="1350" w:type="dxa"/>
          </w:tcPr>
          <w:p w:rsidR="00E042BA" w:rsidRPr="00E042BA" w:rsidRDefault="00E042BA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4</w:t>
            </w:r>
          </w:p>
        </w:tc>
        <w:tc>
          <w:tcPr>
            <w:tcW w:w="3600" w:type="dxa"/>
          </w:tcPr>
          <w:p w:rsidR="00E042BA" w:rsidRDefault="00E042BA" w:rsidP="006C3BE5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YR parent share the learning/Reports sent home</w:t>
            </w:r>
          </w:p>
          <w:p w:rsidR="00E042BA" w:rsidRPr="00E042BA" w:rsidRDefault="00E042BA" w:rsidP="006C3BE5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Full Governing Body meeting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5</w:t>
            </w:r>
          </w:p>
        </w:tc>
        <w:tc>
          <w:tcPr>
            <w:tcW w:w="3600" w:type="dxa"/>
          </w:tcPr>
          <w:p w:rsidR="008934C7" w:rsidRPr="00E042BA" w:rsidRDefault="008934C7" w:rsidP="004A1A08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YR parent share the learning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6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KS2 Production dress rehearsal – 1:45pm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7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Y6 home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8</w:t>
            </w:r>
          </w:p>
        </w:tc>
        <w:tc>
          <w:tcPr>
            <w:tcW w:w="3600" w:type="dxa"/>
          </w:tcPr>
          <w:p w:rsidR="008934C7" w:rsidRPr="00E042BA" w:rsidRDefault="008934C7" w:rsidP="004A1A08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E042BA" w:rsidRPr="00E042BA" w:rsidTr="008934C7">
        <w:trPr>
          <w:jc w:val="center"/>
        </w:trPr>
        <w:tc>
          <w:tcPr>
            <w:tcW w:w="3600" w:type="dxa"/>
          </w:tcPr>
          <w:p w:rsidR="00E042BA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E042BA" w:rsidRPr="00E042BA" w:rsidRDefault="00E042BA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9</w:t>
            </w:r>
          </w:p>
        </w:tc>
        <w:tc>
          <w:tcPr>
            <w:tcW w:w="3600" w:type="dxa"/>
          </w:tcPr>
          <w:p w:rsidR="00E042BA" w:rsidRPr="00E042BA" w:rsidRDefault="00E042BA" w:rsidP="006C3BE5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KS2 Production – 6:00pm</w:t>
            </w:r>
          </w:p>
        </w:tc>
      </w:tr>
      <w:tr w:rsidR="00E042BA" w:rsidRPr="00E042BA" w:rsidTr="008934C7">
        <w:trPr>
          <w:jc w:val="center"/>
        </w:trPr>
        <w:tc>
          <w:tcPr>
            <w:tcW w:w="3600" w:type="dxa"/>
          </w:tcPr>
          <w:p w:rsidR="00E042BA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E042BA" w:rsidRPr="00E042BA" w:rsidRDefault="00E042BA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0</w:t>
            </w:r>
          </w:p>
        </w:tc>
        <w:tc>
          <w:tcPr>
            <w:tcW w:w="3600" w:type="dxa"/>
          </w:tcPr>
          <w:p w:rsidR="00E042BA" w:rsidRPr="00E042BA" w:rsidRDefault="00E042BA" w:rsidP="006C3BE5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KS2 Production – 6:00pm</w:t>
            </w:r>
          </w:p>
        </w:tc>
      </w:tr>
      <w:tr w:rsidR="00E042BA" w:rsidRPr="00E042BA" w:rsidTr="008934C7">
        <w:trPr>
          <w:jc w:val="center"/>
        </w:trPr>
        <w:tc>
          <w:tcPr>
            <w:tcW w:w="3600" w:type="dxa"/>
          </w:tcPr>
          <w:p w:rsidR="00E042BA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i/>
                <w:sz w:val="14"/>
                <w:szCs w:val="14"/>
              </w:rPr>
              <w:t>Phonics testing Y1 this week</w:t>
            </w:r>
          </w:p>
        </w:tc>
        <w:tc>
          <w:tcPr>
            <w:tcW w:w="1350" w:type="dxa"/>
          </w:tcPr>
          <w:p w:rsidR="00E042BA" w:rsidRPr="00E042BA" w:rsidRDefault="00E042BA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1</w:t>
            </w:r>
          </w:p>
        </w:tc>
        <w:tc>
          <w:tcPr>
            <w:tcW w:w="3600" w:type="dxa"/>
          </w:tcPr>
          <w:p w:rsidR="00E042BA" w:rsidRPr="00E042BA" w:rsidRDefault="00666C0C" w:rsidP="006C3BE5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Y6 </w:t>
            </w:r>
            <w:r w:rsidR="00712B0A">
              <w:rPr>
                <w:rFonts w:ascii="Tahoma" w:hAnsi="Tahoma" w:cs="Tahoma"/>
                <w:sz w:val="14"/>
                <w:szCs w:val="14"/>
              </w:rPr>
              <w:t xml:space="preserve">reward trip </w:t>
            </w:r>
            <w:r>
              <w:rPr>
                <w:rFonts w:ascii="Tahoma" w:hAnsi="Tahoma" w:cs="Tahoma"/>
                <w:sz w:val="14"/>
                <w:szCs w:val="14"/>
              </w:rPr>
              <w:t xml:space="preserve">to </w:t>
            </w:r>
            <w:proofErr w:type="spellStart"/>
            <w:r>
              <w:rPr>
                <w:rFonts w:ascii="Tahoma" w:hAnsi="Tahoma" w:cs="Tahoma"/>
                <w:sz w:val="14"/>
                <w:szCs w:val="14"/>
              </w:rPr>
              <w:t>Chessington</w:t>
            </w:r>
            <w:proofErr w:type="spellEnd"/>
          </w:p>
        </w:tc>
      </w:tr>
      <w:tr w:rsidR="004A1A08" w:rsidRPr="00E042BA" w:rsidTr="008934C7">
        <w:trPr>
          <w:jc w:val="center"/>
        </w:trPr>
        <w:tc>
          <w:tcPr>
            <w:tcW w:w="3600" w:type="dxa"/>
          </w:tcPr>
          <w:p w:rsidR="004A1A08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Marketing Governors meeting</w:t>
            </w:r>
          </w:p>
        </w:tc>
        <w:tc>
          <w:tcPr>
            <w:tcW w:w="1350" w:type="dxa"/>
          </w:tcPr>
          <w:p w:rsidR="004A1A08" w:rsidRPr="00E042BA" w:rsidRDefault="004A1A08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2</w:t>
            </w:r>
          </w:p>
        </w:tc>
        <w:tc>
          <w:tcPr>
            <w:tcW w:w="3600" w:type="dxa"/>
          </w:tcPr>
          <w:p w:rsidR="004A1A08" w:rsidRPr="00E042BA" w:rsidRDefault="009B7224" w:rsidP="00F3285F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Finance Governors meeting</w:t>
            </w:r>
          </w:p>
        </w:tc>
      </w:tr>
      <w:tr w:rsidR="004A1A08" w:rsidRPr="00E042BA" w:rsidTr="008934C7">
        <w:trPr>
          <w:jc w:val="center"/>
        </w:trPr>
        <w:tc>
          <w:tcPr>
            <w:tcW w:w="3600" w:type="dxa"/>
          </w:tcPr>
          <w:p w:rsidR="004A1A08" w:rsidRPr="00666C0C" w:rsidRDefault="00666C0C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666C0C">
              <w:rPr>
                <w:rFonts w:ascii="Tahoma" w:hAnsi="Tahoma" w:cs="Tahoma"/>
                <w:sz w:val="14"/>
                <w:szCs w:val="14"/>
              </w:rPr>
              <w:t>Y5 – The History Man</w:t>
            </w:r>
          </w:p>
        </w:tc>
        <w:tc>
          <w:tcPr>
            <w:tcW w:w="1350" w:type="dxa"/>
          </w:tcPr>
          <w:p w:rsidR="004A1A08" w:rsidRPr="00E042BA" w:rsidRDefault="004A1A08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3</w:t>
            </w:r>
          </w:p>
        </w:tc>
        <w:tc>
          <w:tcPr>
            <w:tcW w:w="3600" w:type="dxa"/>
          </w:tcPr>
          <w:p w:rsidR="004A1A08" w:rsidRPr="00E042BA" w:rsidRDefault="004A1A08" w:rsidP="00F3285F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666C0C" w:rsidRDefault="00666C0C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Y6 Leavers Photo</w:t>
            </w:r>
          </w:p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Personnel Governors meeting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4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bookmarkStart w:id="0" w:name="_GoBack"/>
        <w:bookmarkEnd w:id="0"/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5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6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7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i/>
                <w:sz w:val="14"/>
                <w:szCs w:val="14"/>
              </w:rPr>
              <w:t>Sports Week</w:t>
            </w:r>
          </w:p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Sports Day</w:t>
            </w:r>
            <w:r>
              <w:rPr>
                <w:rFonts w:ascii="Tahoma" w:hAnsi="Tahoma" w:cs="Tahoma"/>
                <w:sz w:val="14"/>
                <w:szCs w:val="14"/>
              </w:rPr>
              <w:t xml:space="preserve"> KS1 10:00am/KS2 1:30pm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8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Eco afternoon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19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(reserve Sports Day)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0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Leavers Assembly 9:15am</w:t>
            </w:r>
          </w:p>
          <w:p w:rsidR="008934C7" w:rsidRPr="00E042BA" w:rsidRDefault="004A1A08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Awards Assembly 1:50</w:t>
            </w:r>
            <w:r w:rsidR="008934C7" w:rsidRPr="00E042BA">
              <w:rPr>
                <w:rFonts w:ascii="Tahoma" w:hAnsi="Tahoma" w:cs="Tahoma"/>
                <w:sz w:val="14"/>
                <w:szCs w:val="14"/>
              </w:rPr>
              <w:t>pm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Curriculum Governors meeting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1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666C0C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Dress down day for the Village Fete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2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3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4</w:t>
            </w:r>
          </w:p>
        </w:tc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END OF TERM 1:30pm</w:t>
            </w: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5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666C0C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Y3 to </w:t>
            </w:r>
            <w:proofErr w:type="spellStart"/>
            <w:r>
              <w:rPr>
                <w:rFonts w:ascii="Tahoma" w:hAnsi="Tahoma" w:cs="Tahoma"/>
                <w:sz w:val="14"/>
                <w:szCs w:val="14"/>
              </w:rPr>
              <w:t>Ashmolean</w:t>
            </w:r>
            <w:proofErr w:type="spellEnd"/>
            <w:r>
              <w:rPr>
                <w:rFonts w:ascii="Tahoma" w:hAnsi="Tahoma" w:cs="Tahoma"/>
                <w:sz w:val="14"/>
                <w:szCs w:val="14"/>
              </w:rPr>
              <w:t xml:space="preserve"> Museum, Oxford.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6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E042BA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Staff and Governors planning meeting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7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666C0C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Y6 athletics at </w:t>
            </w:r>
            <w:proofErr w:type="spellStart"/>
            <w:r>
              <w:rPr>
                <w:rFonts w:ascii="Tahoma" w:hAnsi="Tahoma" w:cs="Tahoma"/>
                <w:sz w:val="14"/>
                <w:szCs w:val="14"/>
              </w:rPr>
              <w:t>Cottesloe</w:t>
            </w:r>
            <w:proofErr w:type="spellEnd"/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8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29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666C0C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>Village Fete – 2:00 – 5:00</w:t>
            </w: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30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8934C7" w:rsidRPr="00E042BA" w:rsidTr="008934C7">
        <w:trPr>
          <w:jc w:val="center"/>
        </w:trPr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1350" w:type="dxa"/>
          </w:tcPr>
          <w:p w:rsidR="008934C7" w:rsidRPr="00E042BA" w:rsidRDefault="008934C7" w:rsidP="00C37FB3">
            <w:pPr>
              <w:pStyle w:val="Dates"/>
              <w:rPr>
                <w:rFonts w:ascii="Tahoma" w:hAnsi="Tahoma" w:cs="Tahoma"/>
                <w:sz w:val="14"/>
                <w:szCs w:val="14"/>
              </w:rPr>
            </w:pPr>
            <w:r w:rsidRPr="00E042BA">
              <w:rPr>
                <w:rFonts w:ascii="Tahoma" w:hAnsi="Tahoma" w:cs="Tahoma"/>
                <w:sz w:val="14"/>
                <w:szCs w:val="14"/>
              </w:rPr>
              <w:t>31</w:t>
            </w:r>
          </w:p>
        </w:tc>
        <w:tc>
          <w:tcPr>
            <w:tcW w:w="3600" w:type="dxa"/>
          </w:tcPr>
          <w:p w:rsidR="008934C7" w:rsidRPr="00E042BA" w:rsidRDefault="008934C7" w:rsidP="00C37FB3">
            <w:pPr>
              <w:pStyle w:val="Dates"/>
              <w:pBdr>
                <w:bottom w:val="single" w:sz="4" w:space="1" w:color="000000" w:themeColor="text1"/>
              </w:pBdr>
              <w:rPr>
                <w:rFonts w:ascii="Tahoma" w:hAnsi="Tahoma" w:cs="Tahoma"/>
                <w:sz w:val="14"/>
                <w:szCs w:val="14"/>
              </w:rPr>
            </w:pPr>
          </w:p>
        </w:tc>
      </w:tr>
    </w:tbl>
    <w:p w:rsidR="008934C7" w:rsidRPr="00464C6A" w:rsidRDefault="008934C7" w:rsidP="008934C7">
      <w:pPr>
        <w:rPr>
          <w:rFonts w:ascii="Tahoma" w:hAnsi="Tahoma" w:cs="Tahoma"/>
          <w:sz w:val="16"/>
          <w:szCs w:val="16"/>
        </w:rPr>
      </w:pPr>
    </w:p>
    <w:sectPr w:rsidR="008934C7" w:rsidRPr="00464C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zNDOxtDQ3sjA0NDBW0lEKTi0uzszPAykwrAUAsbFgUSwAAAA="/>
  </w:docVars>
  <w:rsids>
    <w:rsidRoot w:val="008934C7"/>
    <w:rsid w:val="00037933"/>
    <w:rsid w:val="004A1A08"/>
    <w:rsid w:val="00666C0C"/>
    <w:rsid w:val="00712B0A"/>
    <w:rsid w:val="008934C7"/>
    <w:rsid w:val="0098196D"/>
    <w:rsid w:val="009B7224"/>
    <w:rsid w:val="00A0414A"/>
    <w:rsid w:val="00A35DFD"/>
    <w:rsid w:val="00B53653"/>
    <w:rsid w:val="00E04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ahoma" w:eastAsiaTheme="minorHAnsi" w:hAnsi="Tahoma" w:cs="Tahoma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34C7"/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34C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34C7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eastAsia="en-GB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onth">
    <w:name w:val="Month"/>
    <w:basedOn w:val="Heading2"/>
    <w:qFormat/>
    <w:rsid w:val="008934C7"/>
    <w:pPr>
      <w:spacing w:before="40" w:after="40" w:line="240" w:lineRule="auto"/>
      <w:jc w:val="center"/>
    </w:pPr>
    <w:rPr>
      <w:color w:val="76923C" w:themeColor="accent3" w:themeShade="BF"/>
      <w:sz w:val="24"/>
    </w:rPr>
  </w:style>
  <w:style w:type="paragraph" w:customStyle="1" w:styleId="Dates">
    <w:name w:val="Dates"/>
    <w:basedOn w:val="Month"/>
    <w:qFormat/>
    <w:rsid w:val="008934C7"/>
    <w:pPr>
      <w:outlineLvl w:val="9"/>
    </w:pPr>
    <w:rPr>
      <w:rFonts w:asciiTheme="minorHAnsi" w:hAnsiTheme="minorHAnsi"/>
      <w:sz w:val="20"/>
    </w:rPr>
  </w:style>
  <w:style w:type="paragraph" w:customStyle="1" w:styleId="Picturecentered">
    <w:name w:val="Picture (centered)"/>
    <w:basedOn w:val="Normal"/>
    <w:qFormat/>
    <w:rsid w:val="008934C7"/>
    <w:pPr>
      <w:jc w:val="center"/>
    </w:pPr>
    <w:rPr>
      <w:noProof/>
    </w:rPr>
  </w:style>
  <w:style w:type="paragraph" w:customStyle="1" w:styleId="Smallsmace">
    <w:name w:val="Small smace"/>
    <w:basedOn w:val="Picturecentered"/>
    <w:qFormat/>
    <w:rsid w:val="008934C7"/>
    <w:pPr>
      <w:jc w:val="left"/>
    </w:pPr>
    <w:rPr>
      <w:sz w:val="8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34C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4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4C7"/>
    <w:rPr>
      <w:rFonts w:eastAsiaTheme="minorEastAsia"/>
      <w:sz w:val="16"/>
      <w:szCs w:val="16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ahoma" w:eastAsiaTheme="minorHAnsi" w:hAnsi="Tahoma" w:cs="Tahoma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34C7"/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34C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34C7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eastAsia="en-GB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onth">
    <w:name w:val="Month"/>
    <w:basedOn w:val="Heading2"/>
    <w:qFormat/>
    <w:rsid w:val="008934C7"/>
    <w:pPr>
      <w:spacing w:before="40" w:after="40" w:line="240" w:lineRule="auto"/>
      <w:jc w:val="center"/>
    </w:pPr>
    <w:rPr>
      <w:color w:val="76923C" w:themeColor="accent3" w:themeShade="BF"/>
      <w:sz w:val="24"/>
    </w:rPr>
  </w:style>
  <w:style w:type="paragraph" w:customStyle="1" w:styleId="Dates">
    <w:name w:val="Dates"/>
    <w:basedOn w:val="Month"/>
    <w:qFormat/>
    <w:rsid w:val="008934C7"/>
    <w:pPr>
      <w:outlineLvl w:val="9"/>
    </w:pPr>
    <w:rPr>
      <w:rFonts w:asciiTheme="minorHAnsi" w:hAnsiTheme="minorHAnsi"/>
      <w:sz w:val="20"/>
    </w:rPr>
  </w:style>
  <w:style w:type="paragraph" w:customStyle="1" w:styleId="Picturecentered">
    <w:name w:val="Picture (centered)"/>
    <w:basedOn w:val="Normal"/>
    <w:qFormat/>
    <w:rsid w:val="008934C7"/>
    <w:pPr>
      <w:jc w:val="center"/>
    </w:pPr>
    <w:rPr>
      <w:noProof/>
    </w:rPr>
  </w:style>
  <w:style w:type="paragraph" w:customStyle="1" w:styleId="Smallsmace">
    <w:name w:val="Small smace"/>
    <w:basedOn w:val="Picturecentered"/>
    <w:qFormat/>
    <w:rsid w:val="008934C7"/>
    <w:pPr>
      <w:jc w:val="left"/>
    </w:pPr>
    <w:rPr>
      <w:sz w:val="8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34C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4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4C7"/>
    <w:rPr>
      <w:rFonts w:eastAsiaTheme="minorEastAsia"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CEC4B-35CC-4538-8A6E-EA55DC813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tamlyn</dc:creator>
  <cp:lastModifiedBy>fowlerg</cp:lastModifiedBy>
  <cp:revision>6</cp:revision>
  <cp:lastPrinted>2017-08-30T11:10:00Z</cp:lastPrinted>
  <dcterms:created xsi:type="dcterms:W3CDTF">2017-08-30T09:28:00Z</dcterms:created>
  <dcterms:modified xsi:type="dcterms:W3CDTF">2018-04-20T11:15:00Z</dcterms:modified>
</cp:coreProperties>
</file>